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96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Trevor</w:t>
      </w:r>
      <w:r>
        <w:t xml:space="preserve"> </w:t>
      </w:r>
      <w:r>
        <w:t xml:space="preserve">Dallow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7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x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ant Decomposi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-x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x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_396_-_Plo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x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ant Decomp. Case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roman</w:t>
      </w:r>
      <w:r>
        <w:rPr>
          <w:rStyle w:val="NormalTok"/>
        </w:rPr>
        <w:t xml:space="preserve">(i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-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_396_-_Plo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x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rther Decomposi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-x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-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x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_396_-_Plo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x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rther Decomp. Case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roman</w:t>
      </w:r>
      <w:r>
        <w:rPr>
          <w:rStyle w:val="NormalTok"/>
        </w:rPr>
        <w:t xml:space="preserve">(i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-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-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92402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H_396_-_Plo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72a4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96 - Project</dc:title>
  <dc:creator>Trevor Dallow</dc:creator>
  <dcterms:created xsi:type="dcterms:W3CDTF">2017-04-15T23:44:33Z</dcterms:created>
  <dcterms:modified xsi:type="dcterms:W3CDTF">2017-04-15T23:44:33Z</dcterms:modified>
</cp:coreProperties>
</file>